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Abu</w:t>
      </w:r>
      <w:r>
        <w:t xml:space="preserve"> </w:t>
      </w:r>
      <w:r>
        <w:t xml:space="preserve">Dhabi,</w:t>
      </w:r>
      <w:r>
        <w:t xml:space="preserve"> </w:t>
      </w:r>
      <w:r>
        <w:t xml:space="preserve">UAE</w:t>
      </w:r>
    </w:p>
    <w:bookmarkStart w:id="21" w:name="X4b9e6c4cf466fb7861c74e7257ed417c794704a"/>
    <w:p>
      <w:pPr>
        <w:pStyle w:val="Heading1"/>
      </w:pPr>
      <w:r>
        <w:t xml:space="preserve">Internship Application Letter for Paramedic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Health – Abu Dhabi (DOH)</w:t>
      </w:r>
      <w:r>
        <w:br/>
      </w:r>
      <w:r>
        <w:t xml:space="preserve">Al Bateen Health Complex</w:t>
      </w:r>
      <w:r>
        <w:br/>
      </w:r>
      <w:r>
        <w:t xml:space="preserve">Abu Dhabi, United Arab Emirates</w:t>
      </w:r>
    </w:p>
    <w:bookmarkStart w:id="20" w:name="X7c1a03b5039e4937848946a42540a84922c5319"/>
    <w:p>
      <w:pPr>
        <w:pStyle w:val="Heading2"/>
      </w:pPr>
      <w:r>
        <w:t xml:space="preserve">Subject: Application for Paramedic Internship at Department of Health – Abu Dhabi</w:t>
      </w:r>
    </w:p>
    <w:p>
      <w:pPr>
        <w:pStyle w:val="FirstParagraph"/>
      </w:pPr>
      <w:r>
        <w:t xml:space="preserve">Dear Hiring Committee,</w:t>
      </w:r>
    </w:p>
    <w:p>
      <w:pPr>
        <w:pStyle w:val="BodyText"/>
      </w:pPr>
      <w:r>
        <w:t xml:space="preserve">I am writing to express my enthusiastic and deeply committed application for the Paramedic Internship position within the Emergency Medical Services (EMS) division of the Department of Health – Abu Dhabi (DOH), as advertised on your official portal. As a highly motivated and skilled paramedic trainee with a profound dedication to excellence in emergency healthcare, I am eager to contribute my clinical abilities and cultural sensitivity to the dynamic pre-hospital care system serving the United Arab Emirates Abu Dhabi community. This Internship Application Letter represents not merely an application, but a heartfelt commitment to aligning my professional aspirations with the advanced healthcare vision driving Abu Dhabi’s medical infrastructure.</w:t>
      </w:r>
    </w:p>
    <w:p>
      <w:pPr>
        <w:pStyle w:val="BodyText"/>
      </w:pPr>
      <w:r>
        <w:t xml:space="preserve">My academic foundation is built upon rigorous training in Emergency Medical Services at [Your University/Certification Institute], where I earned my National Emergency Medical Technician (NEMT) certification and completed specialized coursework in Advanced Cardiac Life Support (ACLS), Pediatric Advanced Life Support (PALS), and Trauma Management. Crucially, I have proactively studied the unique healthcare landscape of the United Arab Emirates, understanding that Abu Dhabi’s EMS protocols are meticulously aligned with the Department of Health – Abu Dhabi’s stringent standards for rapid response, patient stabilization, and seamless hospital handoffs. I am acutely aware that in a city as globally connected as Abu Dhabi, where cultural diversity meets world-class medical expectations, paramedics must be both technically proficient and culturally agile. My training has emphasized this dual imperative through simulations involving multicultural patient interactions and adherence to UAE healthcare regulations.</w:t>
      </w:r>
    </w:p>
    <w:p>
      <w:pPr>
        <w:pStyle w:val="BodyText"/>
      </w:pPr>
      <w:r>
        <w:t xml:space="preserve">During my clinical rotations at [Hospital/Clinic Name] in [City], I managed over 120 emergency cases ranging from cardiac arrests and severe trauma to heat-related illnesses common in our region. I honed skills critical for Abu Dhabi’s environment, including:</w:t>
      </w:r>
      <w:r>
        <w:t xml:space="preserve"> </w:t>
      </w:r>
      <w:r>
        <w:t xml:space="preserve">• Rapid assessment and stabilization of patients during high-pressure incidents (e.g., road traffic collisions on Abu Dhabi’s major highways);</w:t>
      </w:r>
      <w:r>
        <w:t xml:space="preserve"> </w:t>
      </w:r>
      <w:r>
        <w:t xml:space="preserve">• Operation of advanced EMS equipment such as automated external defibrillators (AEDs), intravenous therapy systems, and cervical spine immobilization devices;</w:t>
      </w:r>
      <w:r>
        <w:t xml:space="preserve"> </w:t>
      </w:r>
      <w:r>
        <w:t xml:space="preserve">• Effective communication in high-stress scenarios with both healthcare teams and patients from diverse cultural backgrounds.</w:t>
      </w:r>
      <w:r>
        <w:t xml:space="preserve"> </w:t>
      </w:r>
      <w:r>
        <w:t xml:space="preserve">I also volunteered with [Local Ambulance Service/Charity], gaining firsthand experience supporting community health events – an understanding directly relevant to Abu Dhabi’s public health initiatives like the ‘Abu Dhabi Health Festival’ and its focus on preventive care.</w:t>
      </w:r>
    </w:p>
    <w:p>
      <w:pPr>
        <w:pStyle w:val="BodyText"/>
      </w:pPr>
      <w:r>
        <w:t xml:space="preserve">What truly sets me apart for this Paramedic Internship in United Arab Emirates Abu Dhabi is my dedicated preparation to thrive within the local healthcare ecosystem. I have immersed myself in UAE-specific medical protocols, including the Ministry of Health and Prevention’s (MOHAP) guidelines for infectious disease management and DOH’s new 2024 EMS standards emphasizing digital integration. I am fluent in English, possess basic Arabic communication skills (including medical terminology), and fully respect the cultural norms governing healthcare delivery in Abu Dhabi – particularly the importance of modesty, family involvement in care decisions, and religious considerations during emergencies. I understand that as a Paramedic serving in Abu Dhabi, I must not only save lives but also do so with profound cultural humility, ensuring patients feel safe and respected within our city’s unique social fabric.</w:t>
      </w:r>
    </w:p>
    <w:p>
      <w:pPr>
        <w:pStyle w:val="BodyText"/>
      </w:pPr>
      <w:r>
        <w:t xml:space="preserve">The Department of Health – Abu Dhabi’s commitment to innovation is precisely what excites me most. I have followed your initiatives like the ‘998 Emergency Ambulance Service’ expansion and AI-driven patient triage systems with great interest. I am eager to learn how these technologies are integrated into daily operations during my internship, contributing fresh perspectives while absorbing the expertise of Abu Dhabi’s leading EMS professionals. My goal is to develop into a Paramedic who embodies the DOH’s mission: providing compassionate, efficient, and technologically advanced pre-hospital care that upholds Abu Dhabi as a global healthcare destination.</w:t>
      </w:r>
    </w:p>
    <w:p>
      <w:pPr>
        <w:pStyle w:val="BodyText"/>
      </w:pPr>
      <w:r>
        <w:t xml:space="preserve">I am fully prepared to comply with all UAE legal requirements for foreign healthcare interns, including obtaining a valid medical license through the DOH licensing process and completing the mandatory Emirates ID registration. I understand that this internship represents not just clinical training, but an opportunity to integrate into Abu Dhabi’s healthcare community – a commitment I embrace wholeheartedly. My flexibility for rotating shifts (including early mornings, nights, and weekends) is assured, as I recognize that emergency services operate 24/7 to protect the well-being of all residents and visitors in United Arab Emirates Abu Dhabi.</w:t>
      </w:r>
    </w:p>
    <w:p>
      <w:pPr>
        <w:pStyle w:val="BodyText"/>
      </w:pPr>
      <w:r>
        <w:t xml:space="preserve">My resume, attached for your review, provides further detail on my qualifications. I am confident that my technical competencies, cultural adaptability, and unwavering dedication to excellence align precisely with the needs of the DOH’s Emergency Medical Services division. I would be honored to discuss how my background as a paramedic trainee can support your team’s efforts in enhancing Abu Dhabi’s emergency response capabilities. Thank you for considering my application for this vital Paramedic Internship opportunity within the United Arab Emirates Abu Dhabi healthcare system.</w:t>
      </w:r>
    </w:p>
    <w:p>
      <w:pPr>
        <w:pStyle w:val="BodyText"/>
      </w:pPr>
      <w:r>
        <w:t xml:space="preserve">Sincerely,</w:t>
      </w:r>
    </w:p>
    <w:p>
      <w:pPr>
        <w:pStyle w:val="BodyText"/>
      </w:pPr>
      <w:r>
        <w:t xml:space="preserve">[Your Full Name]</w:t>
      </w:r>
      <w:r>
        <w:br/>
      </w:r>
      <w:r>
        <w:t xml:space="preserve">National Emergency Medical Technician (NEMT)</w:t>
      </w:r>
      <w:r>
        <w:br/>
      </w:r>
      <w:r>
        <w:t xml:space="preserve">Certified in Advanced Cardiac Life Support (ACLS) &amp; Pediatric Advanced Life Support (P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Abu Dhabi, UAE</dc:title>
  <dc:creator/>
  <dc:language>en</dc:language>
  <cp:keywords/>
  <dcterms:created xsi:type="dcterms:W3CDTF">2026-07-25T04:21:36Z</dcterms:created>
  <dcterms:modified xsi:type="dcterms:W3CDTF">2026-07-25T04:21:36Z</dcterms:modified>
</cp:coreProperties>
</file>

<file path=docProps/custom.xml><?xml version="1.0" encoding="utf-8"?>
<Properties xmlns="http://schemas.openxmlformats.org/officeDocument/2006/custom-properties" xmlns:vt="http://schemas.openxmlformats.org/officeDocument/2006/docPropsVTypes"/>
</file>